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724D2E92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r w:rsidR="006862F7">
        <w:rPr>
          <w:rFonts w:ascii="Times New Roman" w:hAnsi="Times New Roman"/>
          <w:b/>
          <w:sz w:val="28"/>
          <w:szCs w:val="28"/>
        </w:rPr>
        <w:t>IMPLEMENTASI LIST DAN TABEL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49453D2D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048C2B1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  <w:lang w:eastAsia="id-ID"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946746">
        <w:rPr>
          <w:rFonts w:ascii="Times New Roman" w:hAnsi="Times New Roman"/>
          <w:sz w:val="24"/>
          <w:szCs w:val="24"/>
        </w:rPr>
        <w:t>Oleh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7DAAA926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a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="00D43CB0">
        <w:rPr>
          <w:rFonts w:ascii="Times New Roman" w:hAnsi="Times New Roman"/>
          <w:sz w:val="24"/>
          <w:szCs w:val="24"/>
        </w:rPr>
        <w:t>Al Habib Muhammad</w:t>
      </w:r>
    </w:p>
    <w:p w14:paraId="58C93A0A" w14:textId="6C8641B3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D43CB0">
        <w:rPr>
          <w:rFonts w:ascii="Times New Roman" w:hAnsi="Times New Roman"/>
          <w:sz w:val="24"/>
          <w:szCs w:val="24"/>
        </w:rPr>
        <w:t>1808561043</w:t>
      </w:r>
    </w:p>
    <w:p w14:paraId="3AC46B8C" w14:textId="2F3D931F" w:rsidR="006A2184" w:rsidRPr="00946746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elas</w:t>
      </w:r>
      <w:r>
        <w:rPr>
          <w:rFonts w:ascii="Times New Roman" w:hAnsi="Times New Roman"/>
          <w:sz w:val="24"/>
          <w:szCs w:val="24"/>
        </w:rPr>
        <w:tab/>
        <w:t>:</w:t>
      </w:r>
      <w:r w:rsidR="00D43CB0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5A586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5A5864">
        <w:rPr>
          <w:rFonts w:ascii="Times New Roman" w:hAnsi="Times New Roman" w:cs="Times New Roman"/>
          <w:b/>
          <w:sz w:val="24"/>
          <w:szCs w:val="24"/>
        </w:rPr>
        <w:lastRenderedPageBreak/>
        <w:t>KATA PENGANTAR</w:t>
      </w:r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5907D5BE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Kuas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="008D20C1">
        <w:rPr>
          <w:rFonts w:ascii="Times New Roman" w:hAnsi="Times New Roman" w:cs="Times New Roman"/>
          <w:sz w:val="24"/>
          <w:szCs w:val="24"/>
        </w:rPr>
        <w:t xml:space="preserve"> 3</w:t>
      </w:r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E72BEF">
        <w:rPr>
          <w:rFonts w:ascii="Times New Roman" w:hAnsi="Times New Roman" w:cs="Times New Roman"/>
          <w:sz w:val="24"/>
          <w:szCs w:val="24"/>
        </w:rPr>
        <w:t xml:space="preserve"> ”</w:t>
      </w:r>
      <w:r w:rsidR="006862F7">
        <w:rPr>
          <w:rFonts w:ascii="Times New Roman" w:hAnsi="Times New Roman" w:cs="Times New Roman"/>
          <w:sz w:val="24"/>
          <w:szCs w:val="24"/>
        </w:rPr>
        <w:t>IMPLEMENTASI</w:t>
      </w:r>
      <w:proofErr w:type="gramEnd"/>
      <w:r w:rsidR="006862F7">
        <w:rPr>
          <w:rFonts w:ascii="Times New Roman" w:hAnsi="Times New Roman" w:cs="Times New Roman"/>
          <w:sz w:val="24"/>
          <w:szCs w:val="24"/>
        </w:rPr>
        <w:t xml:space="preserve"> LIST DAN TABEL</w:t>
      </w:r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602E7986" w:rsidR="006A2184" w:rsidRPr="003E74CF" w:rsidRDefault="008B6833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dung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6862F7">
        <w:rPr>
          <w:rFonts w:ascii="Times New Roman" w:hAnsi="Times New Roman" w:cs="Times New Roman"/>
          <w:sz w:val="24"/>
          <w:szCs w:val="24"/>
        </w:rPr>
        <w:t>12</w:t>
      </w:r>
      <w:r w:rsidR="006A21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862F7">
        <w:rPr>
          <w:rFonts w:ascii="Times New Roman" w:hAnsi="Times New Roman" w:cs="Times New Roman"/>
          <w:sz w:val="24"/>
          <w:szCs w:val="24"/>
        </w:rPr>
        <w:t>Oktober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2020</w:t>
      </w:r>
    </w:p>
    <w:p w14:paraId="55588EAD" w14:textId="77777777" w:rsidR="006A2184" w:rsidRPr="003E74CF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1D1CD5EF" w:rsidR="006A2184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51CA0">
        <w:rPr>
          <w:rFonts w:ascii="Times New Roman" w:hAnsi="Times New Roman" w:cs="Times New Roman"/>
          <w:b/>
          <w:sz w:val="28"/>
          <w:szCs w:val="24"/>
        </w:rPr>
        <w:lastRenderedPageBreak/>
        <w:t>D</w:t>
      </w:r>
      <w:r w:rsidR="00BE61D1">
        <w:rPr>
          <w:rFonts w:ascii="Times New Roman" w:hAnsi="Times New Roman" w:cs="Times New Roman"/>
          <w:b/>
          <w:sz w:val="28"/>
          <w:szCs w:val="24"/>
        </w:rPr>
        <w:t>AFTAR ISI</w:t>
      </w:r>
    </w:p>
    <w:p w14:paraId="7647F5C8" w14:textId="77777777" w:rsidR="00D33946" w:rsidRDefault="00D33946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E0CF05E" w14:textId="7BC94450" w:rsidR="006A2184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Kata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gantar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ii</w:t>
      </w:r>
    </w:p>
    <w:p w14:paraId="353F5920" w14:textId="63AB2D7E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Daftar Isi</w:t>
      </w:r>
      <w:r w:rsidR="00D33946">
        <w:rPr>
          <w:rFonts w:ascii="Times New Roman" w:hAnsi="Times New Roman" w:cs="Times New Roman"/>
          <w:bCs/>
          <w:sz w:val="24"/>
          <w:szCs w:val="22"/>
        </w:rPr>
        <w:tab/>
        <w:t>iii</w:t>
      </w:r>
    </w:p>
    <w:p w14:paraId="37A1022C" w14:textId="352E6686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dahul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427E6E81" w14:textId="5B4A6E6D" w:rsidR="00245561" w:rsidRP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Latar</w:t>
      </w:r>
      <w:proofErr w:type="spellEnd"/>
      <w:r w:rsidRPr="00245561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Belakang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0CDDA0C3" w14:textId="7F09EC51" w:rsid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Tuj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BFE2241" w14:textId="55AFA787" w:rsid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Manfaat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4E879F6" w14:textId="6B7EEDD4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 Kajian Pustaka</w:t>
      </w:r>
      <w:r w:rsidR="00D33946">
        <w:rPr>
          <w:rFonts w:ascii="Times New Roman" w:hAnsi="Times New Roman" w:cs="Times New Roman"/>
          <w:bCs/>
          <w:sz w:val="24"/>
          <w:szCs w:val="22"/>
        </w:rPr>
        <w:tab/>
        <w:t>2</w:t>
      </w:r>
    </w:p>
    <w:p w14:paraId="35789F1D" w14:textId="53F25E9F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mbahas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4</w:t>
      </w:r>
    </w:p>
    <w:p w14:paraId="7C0F5EC4" w14:textId="77EF92F7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BAB IV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utup</w:t>
      </w:r>
      <w:proofErr w:type="spellEnd"/>
      <w:r w:rsidR="00641002">
        <w:rPr>
          <w:rFonts w:ascii="Times New Roman" w:hAnsi="Times New Roman" w:cs="Times New Roman"/>
          <w:bCs/>
          <w:sz w:val="24"/>
          <w:szCs w:val="22"/>
        </w:rPr>
        <w:tab/>
        <w:t>7</w:t>
      </w:r>
    </w:p>
    <w:p w14:paraId="4239E7FA" w14:textId="617A9284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1 Kesimpulan</w:t>
      </w:r>
      <w:r>
        <w:rPr>
          <w:rFonts w:ascii="Times New Roman" w:hAnsi="Times New Roman" w:cs="Times New Roman"/>
          <w:bCs/>
          <w:sz w:val="24"/>
          <w:szCs w:val="22"/>
        </w:rPr>
        <w:tab/>
      </w:r>
      <w:r w:rsidR="00641002">
        <w:rPr>
          <w:rFonts w:ascii="Times New Roman" w:hAnsi="Times New Roman" w:cs="Times New Roman"/>
          <w:bCs/>
          <w:sz w:val="24"/>
          <w:szCs w:val="22"/>
        </w:rPr>
        <w:t>7</w:t>
      </w:r>
    </w:p>
    <w:p w14:paraId="30792D22" w14:textId="46AF915A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2 Saran</w:t>
      </w:r>
      <w:r>
        <w:rPr>
          <w:rFonts w:ascii="Times New Roman" w:hAnsi="Times New Roman" w:cs="Times New Roman"/>
          <w:bCs/>
          <w:sz w:val="24"/>
          <w:szCs w:val="22"/>
        </w:rPr>
        <w:tab/>
      </w:r>
      <w:r w:rsidR="00641002">
        <w:rPr>
          <w:rFonts w:ascii="Times New Roman" w:hAnsi="Times New Roman" w:cs="Times New Roman"/>
          <w:bCs/>
          <w:sz w:val="24"/>
          <w:szCs w:val="22"/>
        </w:rPr>
        <w:t>7</w:t>
      </w:r>
    </w:p>
    <w:p w14:paraId="37D82E63" w14:textId="2ADA624E" w:rsidR="00D33946" w:rsidRP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Daftar Pustaka</w:t>
      </w:r>
      <w:r>
        <w:rPr>
          <w:rFonts w:ascii="Times New Roman" w:hAnsi="Times New Roman" w:cs="Times New Roman"/>
          <w:bCs/>
          <w:sz w:val="24"/>
          <w:szCs w:val="22"/>
        </w:rPr>
        <w:tab/>
      </w:r>
      <w:r w:rsidR="00641002">
        <w:rPr>
          <w:rFonts w:ascii="Times New Roman" w:hAnsi="Times New Roman" w:cs="Times New Roman"/>
          <w:bCs/>
          <w:sz w:val="24"/>
          <w:szCs w:val="22"/>
        </w:rPr>
        <w:t>8</w:t>
      </w:r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BAB I</w:t>
      </w:r>
    </w:p>
    <w:p w14:paraId="44BF37E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76D09D77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C35DB70" w14:textId="7F93199E" w:rsidR="006A2184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Latar</w:t>
      </w:r>
      <w:proofErr w:type="spellEnd"/>
      <w:r w:rsidRPr="00911D98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Belakang</w:t>
      </w:r>
      <w:proofErr w:type="spellEnd"/>
    </w:p>
    <w:p w14:paraId="494AC081" w14:textId="42AD12D7" w:rsidR="004E29B8" w:rsidRPr="004E29B8" w:rsidRDefault="004E29B8" w:rsidP="00641002">
      <w:pPr>
        <w:pStyle w:val="ListParagraph"/>
        <w:spacing w:line="360" w:lineRule="auto"/>
        <w:ind w:left="360" w:firstLine="360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Tab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cara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menampil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informasi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be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s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terdiri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atas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baris dan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>.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Selai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itu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, list juga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nampil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beberap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data. List dan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tabel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mudah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user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mbac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data yang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berikan</w:t>
      </w:r>
      <w:proofErr w:type="spellEnd"/>
      <w:r w:rsidR="00641002">
        <w:rPr>
          <w:rFonts w:ascii="Times New Roman" w:hAnsi="Times New Roman" w:cs="Times New Roman"/>
          <w:bCs/>
          <w:sz w:val="24"/>
          <w:szCs w:val="28"/>
        </w:rPr>
        <w:t>.</w:t>
      </w:r>
    </w:p>
    <w:p w14:paraId="5C5DF980" w14:textId="1CEA8C00" w:rsidR="006A2184" w:rsidRPr="00911D98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Tujuan</w:t>
      </w:r>
      <w:proofErr w:type="spellEnd"/>
    </w:p>
    <w:p w14:paraId="693BCE38" w14:textId="5A401A19" w:rsidR="006A2184" w:rsidRDefault="00591BF6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Tuju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:</w:t>
      </w:r>
      <w:proofErr w:type="gramEnd"/>
    </w:p>
    <w:p w14:paraId="68361855" w14:textId="3F5A02AA" w:rsidR="00591BF6" w:rsidRDefault="00591BF6" w:rsidP="00591BF6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E29B8">
        <w:rPr>
          <w:rFonts w:ascii="Times New Roman" w:hAnsi="Times New Roman" w:cs="Times New Roman"/>
          <w:sz w:val="24"/>
          <w:szCs w:val="28"/>
        </w:rPr>
        <w:t>itu</w:t>
      </w:r>
      <w:proofErr w:type="spellEnd"/>
      <w:r w:rsidR="004E29B8">
        <w:rPr>
          <w:rFonts w:ascii="Times New Roman" w:hAnsi="Times New Roman" w:cs="Times New Roman"/>
          <w:sz w:val="24"/>
          <w:szCs w:val="28"/>
        </w:rPr>
        <w:t xml:space="preserve"> list dan </w:t>
      </w:r>
      <w:proofErr w:type="spellStart"/>
      <w:r w:rsidR="004E29B8">
        <w:rPr>
          <w:rFonts w:ascii="Times New Roman" w:hAnsi="Times New Roman" w:cs="Times New Roman"/>
          <w:sz w:val="24"/>
          <w:szCs w:val="28"/>
        </w:rPr>
        <w:t>tabel</w:t>
      </w:r>
      <w:proofErr w:type="spellEnd"/>
    </w:p>
    <w:p w14:paraId="38ED544E" w14:textId="4260AF4D" w:rsidR="00591BF6" w:rsidRPr="00136068" w:rsidRDefault="00591BF6" w:rsidP="00591BF6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="004E29B8">
        <w:rPr>
          <w:rFonts w:ascii="Times New Roman" w:hAnsi="Times New Roman" w:cs="Times New Roman"/>
          <w:sz w:val="24"/>
          <w:szCs w:val="28"/>
        </w:rPr>
        <w:t xml:space="preserve">list dan </w:t>
      </w:r>
      <w:proofErr w:type="spellStart"/>
      <w:r w:rsidR="004E29B8">
        <w:rPr>
          <w:rFonts w:ascii="Times New Roman" w:hAnsi="Times New Roman" w:cs="Times New Roman"/>
          <w:sz w:val="24"/>
          <w:szCs w:val="28"/>
        </w:rPr>
        <w:t>tabel</w:t>
      </w:r>
      <w:proofErr w:type="spellEnd"/>
    </w:p>
    <w:p w14:paraId="3663177B" w14:textId="77777777" w:rsidR="006A2184" w:rsidRDefault="006A2184" w:rsidP="00911D98">
      <w:pPr>
        <w:pStyle w:val="ListParagraph"/>
        <w:numPr>
          <w:ilvl w:val="1"/>
          <w:numId w:val="20"/>
        </w:numPr>
        <w:spacing w:line="360" w:lineRule="auto"/>
        <w:ind w:left="426" w:hanging="437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>
        <w:rPr>
          <w:rFonts w:ascii="Times New Roman" w:hAnsi="Times New Roman" w:cs="Times New Roman"/>
          <w:b/>
          <w:sz w:val="24"/>
          <w:szCs w:val="28"/>
        </w:rPr>
        <w:t>Manfaat</w:t>
      </w:r>
      <w:proofErr w:type="spellEnd"/>
    </w:p>
    <w:p w14:paraId="4332E752" w14:textId="77777777" w:rsidR="00591BF6" w:rsidRDefault="00591BF6" w:rsidP="00591BF6">
      <w:pPr>
        <w:spacing w:after="160" w:line="259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lain :</w:t>
      </w:r>
      <w:proofErr w:type="gramEnd"/>
    </w:p>
    <w:p w14:paraId="15610890" w14:textId="7292E16D" w:rsidR="00591BF6" w:rsidRDefault="00591BF6" w:rsidP="00591BF6">
      <w:pPr>
        <w:pStyle w:val="ListParagraph"/>
        <w:numPr>
          <w:ilvl w:val="0"/>
          <w:numId w:val="2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rt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E29B8">
        <w:rPr>
          <w:rFonts w:ascii="Times New Roman" w:hAnsi="Times New Roman" w:cs="Times New Roman"/>
          <w:bCs/>
          <w:sz w:val="24"/>
          <w:szCs w:val="24"/>
        </w:rPr>
        <w:t xml:space="preserve">list dan </w:t>
      </w:r>
      <w:proofErr w:type="spellStart"/>
      <w:r w:rsid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</w:p>
    <w:p w14:paraId="2F7DF346" w14:textId="461D90EB" w:rsidR="006A2184" w:rsidRPr="004E29B8" w:rsidRDefault="00591BF6" w:rsidP="006A2184">
      <w:pPr>
        <w:pStyle w:val="ListParagraph"/>
        <w:numPr>
          <w:ilvl w:val="0"/>
          <w:numId w:val="2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aham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E29B8">
        <w:rPr>
          <w:rFonts w:ascii="Times New Roman" w:hAnsi="Times New Roman" w:cs="Times New Roman"/>
          <w:bCs/>
          <w:sz w:val="24"/>
          <w:szCs w:val="24"/>
        </w:rPr>
        <w:t xml:space="preserve">list dan </w:t>
      </w:r>
      <w:proofErr w:type="spellStart"/>
      <w:r w:rsid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="00E72BEF" w:rsidRPr="00591BF6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13E237A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>BAB</w:t>
      </w:r>
      <w:r>
        <w:rPr>
          <w:rFonts w:ascii="Times New Roman" w:hAnsi="Times New Roman" w:cs="Times New Roman"/>
          <w:b/>
          <w:sz w:val="28"/>
          <w:szCs w:val="28"/>
        </w:rPr>
        <w:t xml:space="preserve"> II</w:t>
      </w:r>
    </w:p>
    <w:p w14:paraId="687D0EE0" w14:textId="74E02064" w:rsidR="00E72BEF" w:rsidRDefault="00575891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7B2E746B" w14:textId="264FD719" w:rsidR="00591BF6" w:rsidRDefault="00591BF6" w:rsidP="004E29B8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menampilkan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informasi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bentuk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sel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terdiri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atas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baris dan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tag &lt;table&gt;.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dibagi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baris-baris, dan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tiap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baris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dibagi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cell-cell.</w:t>
      </w:r>
    </w:p>
    <w:p w14:paraId="5FFB94D3" w14:textId="68E105CB" w:rsidR="004E29B8" w:rsidRDefault="004E29B8" w:rsidP="004E29B8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Pr="004E29B8">
        <w:rPr>
          <w:rFonts w:ascii="Times New Roman" w:hAnsi="Times New Roman" w:cs="Times New Roman"/>
          <w:bCs/>
          <w:sz w:val="24"/>
          <w:szCs w:val="24"/>
        </w:rPr>
        <w:t xml:space="preserve">Baris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&lt;tr&gt;, dan cell-cell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e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&lt;td</w:t>
      </w:r>
      <w:proofErr w:type="gramStart"/>
      <w:r w:rsidRPr="004E29B8">
        <w:rPr>
          <w:rFonts w:ascii="Times New Roman" w:hAnsi="Times New Roman" w:cs="Times New Roman"/>
          <w:bCs/>
          <w:sz w:val="24"/>
          <w:szCs w:val="24"/>
        </w:rPr>
        <w:t>&gt;.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proofErr w:type="gram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ntek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HTML, table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ran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ang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ting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elai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nampil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ris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data, table juga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nyusu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ek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taupu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lapor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erstruktu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lainny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>.</w:t>
      </w:r>
    </w:p>
    <w:p w14:paraId="55C0031B" w14:textId="47C700E1" w:rsidR="004E29B8" w:rsidRPr="004E29B8" w:rsidRDefault="004E29B8" w:rsidP="004E29B8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eringkal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ble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web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perinda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mpil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taupu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ngatu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agar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nformas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saji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mpil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ena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bac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lih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git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anyakny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anfa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dap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ul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terap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makaiannyaole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HTML dan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emudi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dukung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oleh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Nescape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(browser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rtam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pelopor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gguna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ble).</w:t>
      </w:r>
    </w:p>
    <w:p w14:paraId="1BA81D8E" w14:textId="38798A9C" w:rsidR="004E29B8" w:rsidRDefault="004E29B8" w:rsidP="004E29B8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Dari masing-masing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iap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utup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>:</w:t>
      </w:r>
    </w:p>
    <w:p w14:paraId="0A2BCF3D" w14:textId="77777777" w:rsidR="004E29B8" w:rsidRPr="004E29B8" w:rsidRDefault="004E29B8" w:rsidP="004E29B8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Tag &lt;table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utup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/table&gt;</w:t>
      </w:r>
    </w:p>
    <w:p w14:paraId="4DBA1427" w14:textId="77777777" w:rsidR="004E29B8" w:rsidRPr="004E29B8" w:rsidRDefault="004E29B8" w:rsidP="004E29B8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Tag &lt;tr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utup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/tr&gt;</w:t>
      </w:r>
    </w:p>
    <w:p w14:paraId="29C75877" w14:textId="0A4CC5F9" w:rsidR="004E29B8" w:rsidRDefault="004E29B8" w:rsidP="004E29B8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Tag &lt;td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utup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/td&gt;</w:t>
      </w:r>
    </w:p>
    <w:p w14:paraId="43562919" w14:textId="77777777" w:rsidR="004E29B8" w:rsidRDefault="004E29B8" w:rsidP="004E29B8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etig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di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ta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-tag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Table. Bisa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kat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sa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mbuat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ble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E539289" w14:textId="5B737993" w:rsidR="004E29B8" w:rsidRDefault="004E29B8" w:rsidP="004E29B8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riku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erap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masi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asing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ble:</w:t>
      </w:r>
    </w:p>
    <w:p w14:paraId="780BDFE7" w14:textId="77AFBB7E" w:rsidR="004E29B8" w:rsidRPr="004E29B8" w:rsidRDefault="004E29B8" w:rsidP="004E29B8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12D7E428" wp14:editId="46B23AF7">
            <wp:extent cx="2238375" cy="1119188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183" cy="1127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1DE75" w14:textId="603B3C75" w:rsidR="006A2184" w:rsidRPr="004E29B8" w:rsidRDefault="004E29B8" w:rsidP="004E29B8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ab/>
      </w:r>
      <w:r w:rsidRPr="004E29B8">
        <w:rPr>
          <w:rFonts w:ascii="Times New Roman" w:hAnsi="Times New Roman" w:cs="Times New Roman"/>
          <w:bCs/>
          <w:sz w:val="24"/>
          <w:szCs w:val="24"/>
        </w:rPr>
        <w:t xml:space="preserve">Tag &lt;table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mbu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rip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mbuat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ble, di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ble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baris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mul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tr&gt;. Jika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tr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baris,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gitupu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elanjutny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. Di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baris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cell-cell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ering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sebu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,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iasany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s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rbag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data. Cell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bu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mul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td&gt;. Tag &lt;td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akhir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/td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utup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. Data-data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r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&lt;td&gt;...&lt;/td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r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. Jika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ngi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3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baris,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tr&gt;...&lt;/tr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nput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ig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td&gt;...&lt;/td&gt;.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gitupu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pada &lt;tr&gt;,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ji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ngi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ig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baris table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etik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ig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tr&gt;...&lt;/tr&gt; di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table&gt;...&lt;/table&gt;.</w:t>
      </w:r>
    </w:p>
    <w:p w14:paraId="601D3C91" w14:textId="5CA9763E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2A141E" w14:textId="2552BCC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222190D" w14:textId="21280F58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8E1741E" w14:textId="1C3071E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98D6317" w14:textId="101F0C2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220E5E5" w14:textId="1320337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64568B" w14:textId="0558F04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007CA0F" w14:textId="05DF869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B3BA406" w14:textId="6A1071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DDC2AB" w14:textId="3D81C4D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668E763" w14:textId="718189C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1901FDE" w14:textId="6123498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1C7F378" w14:textId="0ED4040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6AA8A27" w14:textId="0782FAA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6D75FBE" w14:textId="4F80CBE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B1B0229" w14:textId="762E9CE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54765F2" w14:textId="4F1EEF1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0C85BFD" w14:textId="517DF00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76ECF01" w14:textId="261A2F2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8EEFE9" w14:textId="777777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A3AC6A" w14:textId="77777777" w:rsidR="00591BF6" w:rsidRPr="00840074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09B44D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 xml:space="preserve">BAB </w:t>
      </w:r>
      <w:r>
        <w:rPr>
          <w:rFonts w:ascii="Times New Roman" w:hAnsi="Times New Roman" w:cs="Times New Roman"/>
          <w:b/>
          <w:sz w:val="28"/>
          <w:szCs w:val="28"/>
        </w:rPr>
        <w:t>III</w:t>
      </w:r>
    </w:p>
    <w:p w14:paraId="41E1BDDD" w14:textId="23CC0DEC" w:rsidR="00C21304" w:rsidRDefault="006A2184" w:rsidP="00337645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663ECA82" w14:textId="77777777" w:rsidR="001D6FB4" w:rsidRDefault="001D6FB4" w:rsidP="00337645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948AC4C" w14:textId="31A68011" w:rsidR="004E29B8" w:rsidRPr="004E29B8" w:rsidRDefault="004E29B8" w:rsidP="004E29B8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4E29B8">
        <w:rPr>
          <w:rFonts w:ascii="Times New Roman" w:hAnsi="Times New Roman" w:cs="Times New Roman"/>
          <w:bCs/>
          <w:sz w:val="24"/>
          <w:szCs w:val="24"/>
        </w:rPr>
        <w:t xml:space="preserve">Ada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ing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di HTML:</w:t>
      </w:r>
    </w:p>
    <w:p w14:paraId="0406C9C9" w14:textId="77777777" w:rsidR="004E29B8" w:rsidRPr="004E29B8" w:rsidRDefault="004E29B8" w:rsidP="004E29B8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    Tag &lt;table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ngku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nya</w:t>
      </w:r>
      <w:proofErr w:type="spellEnd"/>
    </w:p>
    <w:p w14:paraId="1377E642" w14:textId="77777777" w:rsidR="004E29B8" w:rsidRPr="004E29B8" w:rsidRDefault="004E29B8" w:rsidP="004E29B8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    Tag &lt;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head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ngku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epal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</w:p>
    <w:p w14:paraId="79C93B54" w14:textId="77777777" w:rsidR="004E29B8" w:rsidRPr="004E29B8" w:rsidRDefault="004E29B8" w:rsidP="004E29B8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    Tag &lt;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body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ngku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body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</w:p>
    <w:p w14:paraId="37F5FF0D" w14:textId="77777777" w:rsidR="004E29B8" w:rsidRPr="004E29B8" w:rsidRDefault="004E29B8" w:rsidP="004E29B8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    Tag &lt;tr&gt; (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row)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baris</w:t>
      </w:r>
    </w:p>
    <w:p w14:paraId="7346612C" w14:textId="77777777" w:rsidR="004E29B8" w:rsidRPr="004E29B8" w:rsidRDefault="004E29B8" w:rsidP="004E29B8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    Tag &lt;td&gt; (table data)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el</w:t>
      </w:r>
      <w:proofErr w:type="spellEnd"/>
    </w:p>
    <w:p w14:paraId="30200A15" w14:textId="11EBCAC6" w:rsidR="004E29B8" w:rsidRPr="004E29B8" w:rsidRDefault="004E29B8" w:rsidP="004E29B8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    Tag &lt;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&gt; (table head)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judul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pada header</w:t>
      </w:r>
    </w:p>
    <w:p w14:paraId="484D9647" w14:textId="1DCED6D6" w:rsidR="006A2184" w:rsidRDefault="004E29B8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Tag yang pali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ting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ing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&lt;table&gt;, &lt;tr&gt;, dan &lt;td&gt;.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ementar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yang lain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mbah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opsional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),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ole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ole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>.</w:t>
      </w:r>
    </w:p>
    <w:p w14:paraId="23149F78" w14:textId="603BD920" w:rsidR="001D6FB4" w:rsidRDefault="001D6FB4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edang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ist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3 t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p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ist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Unordered List (List </w:t>
      </w:r>
      <w:proofErr w:type="spellStart"/>
      <w:r>
        <w:rPr>
          <w:rFonts w:ascii="Times New Roman" w:hAnsi="Times New Roman" w:cs="Times New Roman"/>
          <w:bCs/>
          <w:i/>
          <w:iCs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/>
          <w:iCs/>
          <w:sz w:val="24"/>
          <w:szCs w:val="24"/>
        </w:rPr>
        <w:t>terurut</w:t>
      </w:r>
      <w:proofErr w:type="spellEnd"/>
      <w:r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Ordered List (List </w:t>
      </w:r>
      <w:proofErr w:type="spellStart"/>
      <w:r>
        <w:rPr>
          <w:rFonts w:ascii="Times New Roman" w:hAnsi="Times New Roman" w:cs="Times New Roman"/>
          <w:bCs/>
          <w:i/>
          <w:iCs/>
          <w:sz w:val="24"/>
          <w:szCs w:val="24"/>
        </w:rPr>
        <w:t>terurut</w:t>
      </w:r>
      <w:proofErr w:type="spellEnd"/>
      <w:r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, dan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Definition List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730599B5" w14:textId="629A87CC" w:rsidR="001D6FB4" w:rsidRDefault="001D6FB4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Unordered List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ag &lt;ul&gt;</w:t>
      </w:r>
    </w:p>
    <w:p w14:paraId="5D5875C0" w14:textId="584F8F30" w:rsidR="001D6FB4" w:rsidRDefault="001D6FB4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6911F360" wp14:editId="6BED00A2">
            <wp:extent cx="3707130" cy="1824581"/>
            <wp:effectExtent l="0" t="0" r="762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491" cy="1834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193244" w14:textId="78EEAFD8" w:rsidR="001D6FB4" w:rsidRDefault="00641002" w:rsidP="00641002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6FB7B88" wp14:editId="09BED499">
            <wp:extent cx="1711325" cy="93345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7091" t="38323" r="10042" b="39489"/>
                    <a:stretch/>
                  </pic:blipFill>
                  <pic:spPr bwMode="auto">
                    <a:xfrm>
                      <a:off x="0" y="0"/>
                      <a:ext cx="1714722" cy="9353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2A318C" w14:textId="12A60D9C" w:rsidR="001D6FB4" w:rsidRDefault="001D6FB4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1D6FB4">
        <w:rPr>
          <w:rFonts w:ascii="Times New Roman" w:hAnsi="Times New Roman" w:cs="Times New Roman"/>
          <w:bCs/>
          <w:sz w:val="24"/>
          <w:szCs w:val="24"/>
        </w:rPr>
        <w:lastRenderedPageBreak/>
        <w:drawing>
          <wp:anchor distT="0" distB="0" distL="114300" distR="114300" simplePos="0" relativeHeight="251660288" behindDoc="0" locked="0" layoutInCell="1" allowOverlap="1" wp14:anchorId="64A6A4BD" wp14:editId="2E55CE9D">
            <wp:simplePos x="0" y="0"/>
            <wp:positionH relativeFrom="column">
              <wp:posOffset>2120900</wp:posOffset>
            </wp:positionH>
            <wp:positionV relativeFrom="paragraph">
              <wp:posOffset>208915</wp:posOffset>
            </wp:positionV>
            <wp:extent cx="1868170" cy="1866265"/>
            <wp:effectExtent l="0" t="0" r="0" b="635"/>
            <wp:wrapNone/>
            <wp:docPr id="1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68170" cy="1866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D6FB4">
        <w:rPr>
          <w:rFonts w:ascii="Times New Roman" w:hAnsi="Times New Roman" w:cs="Times New Roman"/>
          <w:bCs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184F147" wp14:editId="406E2EBA">
            <wp:simplePos x="0" y="0"/>
            <wp:positionH relativeFrom="column">
              <wp:posOffset>267970</wp:posOffset>
            </wp:positionH>
            <wp:positionV relativeFrom="paragraph">
              <wp:posOffset>201295</wp:posOffset>
            </wp:positionV>
            <wp:extent cx="1859280" cy="1891665"/>
            <wp:effectExtent l="0" t="0" r="762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5928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Cs/>
          <w:sz w:val="24"/>
          <w:szCs w:val="24"/>
        </w:rPr>
        <w:t xml:space="preserve">Ordered List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ag &lt;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o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05B5B5A6" w14:textId="7202E1AB" w:rsidR="001D6FB4" w:rsidRDefault="001D6FB4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</w:p>
    <w:p w14:paraId="28BD9B36" w14:textId="535DD07E" w:rsidR="001D6FB4" w:rsidRDefault="001D6FB4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1D6FB4">
        <w:rPr>
          <w:rFonts w:ascii="Times New Roman" w:hAnsi="Times New Roman" w:cs="Times New Roman"/>
          <w:bCs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245209F" wp14:editId="397DDB1F">
            <wp:simplePos x="0" y="0"/>
            <wp:positionH relativeFrom="column">
              <wp:posOffset>3171190</wp:posOffset>
            </wp:positionH>
            <wp:positionV relativeFrom="paragraph">
              <wp:posOffset>159385</wp:posOffset>
            </wp:positionV>
            <wp:extent cx="2296795" cy="1100455"/>
            <wp:effectExtent l="152400" t="152400" r="236855" b="233045"/>
            <wp:wrapNone/>
            <wp:docPr id="2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2"/>
                    <pic:cNvPicPr>
                      <a:picLocks noChangeAspect="1"/>
                    </pic:cNvPicPr>
                  </pic:nvPicPr>
                  <pic:blipFill>
                    <a:blip r:embed="rId16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795" cy="1100455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3E37AA" w14:textId="5908C8D0" w:rsidR="001D6FB4" w:rsidRDefault="001D6FB4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</w:p>
    <w:p w14:paraId="35D977A8" w14:textId="411A6BFC" w:rsidR="001D6FB4" w:rsidRDefault="001D6FB4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</w:p>
    <w:p w14:paraId="37F7F6A7" w14:textId="3C2633E8" w:rsidR="001D6FB4" w:rsidRDefault="001D6FB4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</w:p>
    <w:p w14:paraId="043E1C2B" w14:textId="405CCE6F" w:rsidR="001D6FB4" w:rsidRDefault="001D6FB4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1D6FB4">
        <w:rPr>
          <w:rFonts w:ascii="Times New Roman" w:hAnsi="Times New Roman" w:cs="Times New Roman"/>
          <w:bCs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3C729BD7" wp14:editId="6FD1B6DF">
            <wp:simplePos x="0" y="0"/>
            <wp:positionH relativeFrom="margin">
              <wp:posOffset>2729865</wp:posOffset>
            </wp:positionH>
            <wp:positionV relativeFrom="paragraph">
              <wp:posOffset>196215</wp:posOffset>
            </wp:positionV>
            <wp:extent cx="1986280" cy="1833880"/>
            <wp:effectExtent l="0" t="0" r="0" b="0"/>
            <wp:wrapNone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86280" cy="1833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D6FB4">
        <w:rPr>
          <w:rFonts w:ascii="Times New Roman" w:hAnsi="Times New Roman" w:cs="Times New Roman"/>
          <w:bCs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145CF900" wp14:editId="7ECB5EB2">
            <wp:simplePos x="0" y="0"/>
            <wp:positionH relativeFrom="margin">
              <wp:posOffset>288925</wp:posOffset>
            </wp:positionH>
            <wp:positionV relativeFrom="paragraph">
              <wp:posOffset>238125</wp:posOffset>
            </wp:positionV>
            <wp:extent cx="2160678" cy="1729740"/>
            <wp:effectExtent l="0" t="0" r="0" b="3810"/>
            <wp:wrapNone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60678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Cs/>
          <w:sz w:val="24"/>
          <w:szCs w:val="24"/>
        </w:rPr>
        <w:t xml:space="preserve">Definitio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ag &lt;dl&gt;</w:t>
      </w:r>
    </w:p>
    <w:p w14:paraId="15FE312C" w14:textId="436859F5" w:rsidR="001D6FB4" w:rsidRDefault="001D6FB4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</w:p>
    <w:p w14:paraId="154FD97C" w14:textId="77777777" w:rsidR="001D6FB4" w:rsidRPr="001D6FB4" w:rsidRDefault="001D6FB4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</w:p>
    <w:p w14:paraId="2FB480EC" w14:textId="5D06C720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97CA5EC" w14:textId="74F92443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7FAF1CF" w14:textId="411B5496" w:rsidR="00641002" w:rsidRDefault="00641002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088D5C8" w14:textId="021041B8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onto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odi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Cs/>
          <w:sz w:val="24"/>
          <w:szCs w:val="24"/>
        </w:rPr>
        <w:t>implementasin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:</w:t>
      </w:r>
      <w:proofErr w:type="gramEnd"/>
    </w:p>
    <w:p w14:paraId="44B5D5C2" w14:textId="69C57EFC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48CE034A" wp14:editId="31B43798">
            <wp:extent cx="5039995" cy="2833370"/>
            <wp:effectExtent l="0" t="0" r="8255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56F4C" w14:textId="6A115A9E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5A03F0E" wp14:editId="34A99DA4">
            <wp:extent cx="5039995" cy="2833370"/>
            <wp:effectExtent l="0" t="0" r="8255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E4886" w14:textId="1E0433C7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2430F65" w14:textId="01B24EB7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0827EB9" w14:textId="19445A8D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E528772" w14:textId="6F231167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F5F9953" w14:textId="0189D734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0119566" w14:textId="5D9D23AD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06E7CF9" w14:textId="59BD4BCD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E11CE50" w14:textId="1C24C0E9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909690F" w14:textId="09104A0E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0F5BA40" w14:textId="7DF707CE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8F372E2" w14:textId="7E8B041E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629DFB2" w14:textId="7F777F9C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6677C9C" w14:textId="6B2426BD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4EF1818" w14:textId="437C3F3D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092DDEE" w14:textId="77777777" w:rsidR="00641002" w:rsidRP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5F77674" w14:textId="37E03101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BAB IV</w:t>
      </w:r>
    </w:p>
    <w:p w14:paraId="510281A5" w14:textId="68346AB6" w:rsidR="00641002" w:rsidRDefault="006A2184" w:rsidP="00641002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5BBE2E0B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1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</w:p>
    <w:p w14:paraId="0B220D26" w14:textId="77777777" w:rsidR="00641002" w:rsidRPr="004E29B8" w:rsidRDefault="00641002" w:rsidP="00641002">
      <w:pPr>
        <w:pStyle w:val="ListParagraph"/>
        <w:spacing w:line="360" w:lineRule="auto"/>
        <w:ind w:left="0" w:firstLine="720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Tab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cara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menampil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informasi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be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s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terdiri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atas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baris dan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>.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Selai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itu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, list juga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nampil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beberap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data. List dan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tabel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mudah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user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mbac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data yang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beri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>.</w:t>
      </w:r>
    </w:p>
    <w:p w14:paraId="5FE777B8" w14:textId="77777777" w:rsidR="00DD14A1" w:rsidRPr="00DD14A1" w:rsidRDefault="00DD14A1" w:rsidP="00DD14A1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</w:rPr>
      </w:pPr>
    </w:p>
    <w:p w14:paraId="21968DE8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2. Saran</w:t>
      </w:r>
    </w:p>
    <w:p w14:paraId="0D90C476" w14:textId="2987329A" w:rsidR="00C916C8" w:rsidRPr="00C916C8" w:rsidRDefault="00C916C8" w:rsidP="00C916C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916C8">
        <w:rPr>
          <w:rFonts w:ascii="Times New Roman" w:hAnsi="Times New Roman" w:cs="Times New Roman"/>
          <w:sz w:val="24"/>
          <w:szCs w:val="24"/>
        </w:rPr>
        <w:t xml:space="preserve">Saya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d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emu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lengkapn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1002">
        <w:rPr>
          <w:rFonts w:ascii="Times New Roman" w:hAnsi="Times New Roman" w:cs="Times New Roman"/>
          <w:sz w:val="24"/>
          <w:szCs w:val="24"/>
        </w:rPr>
        <w:t xml:space="preserve">list dan </w:t>
      </w:r>
      <w:proofErr w:type="spellStart"/>
      <w:r w:rsidR="00641002"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moho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af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Saya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ran-saran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4DEA665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7DE0373" w14:textId="4BD03828" w:rsidR="008A122E" w:rsidRDefault="006A2184" w:rsidP="00641002">
      <w:pPr>
        <w:spacing w:after="160" w:line="360" w:lineRule="auto"/>
        <w:ind w:firstLine="2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C1A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sdt>
      <w:sdtPr>
        <w:id w:val="833425853"/>
        <w:docPartObj>
          <w:docPartGallery w:val="Bibliographies"/>
          <w:docPartUnique/>
        </w:docPartObj>
      </w:sdtPr>
      <w:sdtEndPr>
        <w:rPr>
          <w:rFonts w:ascii="Calibri" w:eastAsia="Calibri" w:hAnsi="Calibri" w:cs="Arial"/>
          <w:color w:val="auto"/>
          <w:sz w:val="20"/>
          <w:szCs w:val="20"/>
        </w:rPr>
      </w:sdtEndPr>
      <w:sdtContent>
        <w:p w14:paraId="4CC28CCD" w14:textId="62BF8EE9" w:rsidR="00641002" w:rsidRPr="008006E9" w:rsidRDefault="00641002">
          <w:pPr>
            <w:pStyle w:val="Heading1"/>
            <w:rPr>
              <w:rFonts w:ascii="Times New Roman" w:hAnsi="Times New Roman" w:cs="Times New Roman"/>
              <w:sz w:val="24"/>
              <w:szCs w:val="24"/>
            </w:rPr>
          </w:pP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EndPr>
            <w:rPr>
              <w:rFonts w:ascii="Calibri" w:hAnsi="Calibri" w:cs="Arial"/>
              <w:sz w:val="20"/>
              <w:szCs w:val="20"/>
            </w:rPr>
          </w:sdtEndPr>
          <w:sdtContent>
            <w:p w14:paraId="01AA9F30" w14:textId="5ACFDBBF" w:rsidR="00641002" w:rsidRDefault="00641002" w:rsidP="00641002">
              <w:pPr>
                <w:pStyle w:val="Bibliography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8006E9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8006E9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8006E9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Muhardian, A., 2015. </w:t>
              </w:r>
              <w:r w:rsidRPr="008006E9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Petani Kode.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[Online]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 xml:space="preserve">Available at: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  <w:u w:val="single"/>
                </w:rPr>
                <w:t>https://www.petanikode.com/html-tabel/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>[Accessed 12 10 2020].</w:t>
              </w:r>
            </w:p>
            <w:p w14:paraId="732E041A" w14:textId="77777777" w:rsidR="008006E9" w:rsidRPr="008006E9" w:rsidRDefault="008006E9" w:rsidP="008006E9"/>
            <w:p w14:paraId="09A9933D" w14:textId="1048DC4D" w:rsidR="00641002" w:rsidRDefault="00641002" w:rsidP="00641002">
              <w:pPr>
                <w:pStyle w:val="Bibliography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Robbani, N. M., 2020. </w:t>
              </w:r>
              <w:r w:rsidRPr="008006E9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pens.co.id.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[Online]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 xml:space="preserve">Available at: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  <w:u w:val="single"/>
                </w:rPr>
                <w:t>http://redaksi.pens.ac.id/2020/03/20/membuat-tabel-dan-list-pada-html/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>[Accessed 12 10 2020].</w:t>
              </w:r>
            </w:p>
            <w:p w14:paraId="5638422C" w14:textId="77777777" w:rsidR="008006E9" w:rsidRPr="008006E9" w:rsidRDefault="008006E9" w:rsidP="008006E9"/>
            <w:p w14:paraId="49823160" w14:textId="77777777" w:rsidR="00641002" w:rsidRPr="008006E9" w:rsidRDefault="00641002" w:rsidP="00641002">
              <w:pPr>
                <w:pStyle w:val="Bibliography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Unknown, 2012. </w:t>
              </w:r>
              <w:r w:rsidRPr="008006E9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Mahadisuta.net.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[Online]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 xml:space="preserve">Available at: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  <w:u w:val="single"/>
                </w:rPr>
                <w:t>https://www.mahadisuta.net/2012/06/pengertian-table-dan-penerapannya-dalam.html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>[Accessed 12 10 2020].</w:t>
              </w:r>
            </w:p>
            <w:p w14:paraId="5EA0847D" w14:textId="33E47424" w:rsidR="00641002" w:rsidRDefault="00641002" w:rsidP="00641002">
              <w:r w:rsidRPr="008006E9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0E073372" w14:textId="77777777" w:rsidR="00641002" w:rsidRPr="00641002" w:rsidRDefault="00641002" w:rsidP="00641002">
      <w:pPr>
        <w:spacing w:after="160" w:line="360" w:lineRule="auto"/>
        <w:ind w:firstLine="294"/>
        <w:rPr>
          <w:rFonts w:ascii="Times New Roman" w:hAnsi="Times New Roman" w:cs="Times New Roman"/>
          <w:b/>
          <w:sz w:val="24"/>
          <w:szCs w:val="24"/>
        </w:rPr>
      </w:pPr>
    </w:p>
    <w:p w14:paraId="630FC568" w14:textId="23B5CBB1" w:rsidR="006A2184" w:rsidRDefault="006A2184" w:rsidP="006A2184">
      <w:pPr>
        <w:spacing w:after="160" w:line="360" w:lineRule="auto"/>
        <w:ind w:firstLine="294"/>
        <w:jc w:val="both"/>
      </w:pPr>
    </w:p>
    <w:p w14:paraId="6F15185F" w14:textId="77777777" w:rsidR="00465D42" w:rsidRDefault="00465D42"/>
    <w:sectPr w:rsidR="00465D42" w:rsidSect="00933FFF">
      <w:footerReference w:type="first" r:id="rId21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A87CAB" w14:textId="77777777" w:rsidR="00C60E7B" w:rsidRDefault="00C60E7B">
      <w:r>
        <w:separator/>
      </w:r>
    </w:p>
  </w:endnote>
  <w:endnote w:type="continuationSeparator" w:id="0">
    <w:p w14:paraId="0C721807" w14:textId="77777777" w:rsidR="00C60E7B" w:rsidRDefault="00C60E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C60E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C60E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0AF977" w14:textId="77777777" w:rsidR="00C60E7B" w:rsidRDefault="00C60E7B">
      <w:r>
        <w:separator/>
      </w:r>
    </w:p>
  </w:footnote>
  <w:footnote w:type="continuationSeparator" w:id="0">
    <w:p w14:paraId="52AD6EB6" w14:textId="77777777" w:rsidR="00C60E7B" w:rsidRDefault="00C60E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FE50E" w14:textId="77777777" w:rsidR="00FC6005" w:rsidRDefault="00C60E7B" w:rsidP="005A5864">
    <w:pPr>
      <w:pStyle w:val="Header"/>
    </w:pPr>
  </w:p>
  <w:p w14:paraId="5D232C51" w14:textId="77777777" w:rsidR="00FC6005" w:rsidRDefault="00C60E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B3104"/>
    <w:multiLevelType w:val="hybridMultilevel"/>
    <w:tmpl w:val="1C4005CA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D7E9C"/>
    <w:multiLevelType w:val="hybridMultilevel"/>
    <w:tmpl w:val="56C2B3CC"/>
    <w:lvl w:ilvl="0" w:tplc="D6A4FAC8">
      <w:start w:val="1"/>
      <w:numFmt w:val="lowerLetter"/>
      <w:lvlText w:val="%1."/>
      <w:lvlJc w:val="left"/>
      <w:pPr>
        <w:ind w:left="18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4" w:hanging="360"/>
      </w:pPr>
    </w:lvl>
    <w:lvl w:ilvl="2" w:tplc="3809001B" w:tentative="1">
      <w:start w:val="1"/>
      <w:numFmt w:val="lowerRoman"/>
      <w:lvlText w:val="%3."/>
      <w:lvlJc w:val="right"/>
      <w:pPr>
        <w:ind w:left="3244" w:hanging="180"/>
      </w:pPr>
    </w:lvl>
    <w:lvl w:ilvl="3" w:tplc="3809000F" w:tentative="1">
      <w:start w:val="1"/>
      <w:numFmt w:val="decimal"/>
      <w:lvlText w:val="%4."/>
      <w:lvlJc w:val="left"/>
      <w:pPr>
        <w:ind w:left="3964" w:hanging="360"/>
      </w:pPr>
    </w:lvl>
    <w:lvl w:ilvl="4" w:tplc="38090019" w:tentative="1">
      <w:start w:val="1"/>
      <w:numFmt w:val="lowerLetter"/>
      <w:lvlText w:val="%5."/>
      <w:lvlJc w:val="left"/>
      <w:pPr>
        <w:ind w:left="4684" w:hanging="360"/>
      </w:pPr>
    </w:lvl>
    <w:lvl w:ilvl="5" w:tplc="3809001B" w:tentative="1">
      <w:start w:val="1"/>
      <w:numFmt w:val="lowerRoman"/>
      <w:lvlText w:val="%6."/>
      <w:lvlJc w:val="right"/>
      <w:pPr>
        <w:ind w:left="5404" w:hanging="180"/>
      </w:pPr>
    </w:lvl>
    <w:lvl w:ilvl="6" w:tplc="3809000F" w:tentative="1">
      <w:start w:val="1"/>
      <w:numFmt w:val="decimal"/>
      <w:lvlText w:val="%7."/>
      <w:lvlJc w:val="left"/>
      <w:pPr>
        <w:ind w:left="6124" w:hanging="360"/>
      </w:pPr>
    </w:lvl>
    <w:lvl w:ilvl="7" w:tplc="38090019" w:tentative="1">
      <w:start w:val="1"/>
      <w:numFmt w:val="lowerLetter"/>
      <w:lvlText w:val="%8."/>
      <w:lvlJc w:val="left"/>
      <w:pPr>
        <w:ind w:left="6844" w:hanging="360"/>
      </w:pPr>
    </w:lvl>
    <w:lvl w:ilvl="8" w:tplc="3809001B" w:tentative="1">
      <w:start w:val="1"/>
      <w:numFmt w:val="lowerRoman"/>
      <w:lvlText w:val="%9."/>
      <w:lvlJc w:val="right"/>
      <w:pPr>
        <w:ind w:left="7564" w:hanging="180"/>
      </w:pPr>
    </w:lvl>
  </w:abstractNum>
  <w:abstractNum w:abstractNumId="6" w15:restartNumberingAfterBreak="0">
    <w:nsid w:val="1328187D"/>
    <w:multiLevelType w:val="hybridMultilevel"/>
    <w:tmpl w:val="6BEE0BD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5B9200C"/>
    <w:multiLevelType w:val="hybridMultilevel"/>
    <w:tmpl w:val="8D80F778"/>
    <w:lvl w:ilvl="0" w:tplc="25963F8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1D8106DF"/>
    <w:multiLevelType w:val="multilevel"/>
    <w:tmpl w:val="910049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01A2DB6"/>
    <w:multiLevelType w:val="hybridMultilevel"/>
    <w:tmpl w:val="CB565D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129571E"/>
    <w:multiLevelType w:val="hybridMultilevel"/>
    <w:tmpl w:val="9FFAA7B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4307AE2"/>
    <w:multiLevelType w:val="hybridMultilevel"/>
    <w:tmpl w:val="EC32D090"/>
    <w:lvl w:ilvl="0" w:tplc="3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6" w15:restartNumberingAfterBreak="0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7" w15:restartNumberingAfterBreak="0">
    <w:nsid w:val="26443569"/>
    <w:multiLevelType w:val="hybridMultilevel"/>
    <w:tmpl w:val="FFEA708E"/>
    <w:lvl w:ilvl="0" w:tplc="9402A838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2946156C"/>
    <w:multiLevelType w:val="multilevel"/>
    <w:tmpl w:val="02D024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2A996167"/>
    <w:multiLevelType w:val="hybridMultilevel"/>
    <w:tmpl w:val="EF1225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2EE2416A"/>
    <w:multiLevelType w:val="hybridMultilevel"/>
    <w:tmpl w:val="64C423D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B56137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3" w15:restartNumberingAfterBreak="0">
    <w:nsid w:val="34FF63B5"/>
    <w:multiLevelType w:val="hybridMultilevel"/>
    <w:tmpl w:val="E7C2986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CFB1D29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6" w15:restartNumberingAfterBreak="0">
    <w:nsid w:val="4B3214D3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7" w15:restartNumberingAfterBreak="0">
    <w:nsid w:val="4D1D215A"/>
    <w:multiLevelType w:val="hybridMultilevel"/>
    <w:tmpl w:val="50F2A49C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4FEA0AA4"/>
    <w:multiLevelType w:val="hybridMultilevel"/>
    <w:tmpl w:val="DB9478D2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524A2BA8"/>
    <w:multiLevelType w:val="hybridMultilevel"/>
    <w:tmpl w:val="218C5E16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42C7017"/>
    <w:multiLevelType w:val="hybridMultilevel"/>
    <w:tmpl w:val="E04EC83E"/>
    <w:lvl w:ilvl="0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4" w15:restartNumberingAfterBreak="0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6" w15:restartNumberingAfterBreak="0">
    <w:nsid w:val="5C4F01F1"/>
    <w:multiLevelType w:val="hybridMultilevel"/>
    <w:tmpl w:val="46E066DC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4A0C6A"/>
    <w:multiLevelType w:val="hybridMultilevel"/>
    <w:tmpl w:val="E9806240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E550083"/>
    <w:multiLevelType w:val="hybridMultilevel"/>
    <w:tmpl w:val="7E1ED84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F96D95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42" w15:restartNumberingAfterBreak="0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43" w15:restartNumberingAfterBreak="0">
    <w:nsid w:val="75132B67"/>
    <w:multiLevelType w:val="hybridMultilevel"/>
    <w:tmpl w:val="9F786736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5" w15:restartNumberingAfterBreak="0">
    <w:nsid w:val="7E4F6BA2"/>
    <w:multiLevelType w:val="hybridMultilevel"/>
    <w:tmpl w:val="ED44119C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4"/>
  </w:num>
  <w:num w:numId="3">
    <w:abstractNumId w:val="42"/>
  </w:num>
  <w:num w:numId="4">
    <w:abstractNumId w:val="34"/>
  </w:num>
  <w:num w:numId="5">
    <w:abstractNumId w:val="38"/>
  </w:num>
  <w:num w:numId="6">
    <w:abstractNumId w:val="1"/>
  </w:num>
  <w:num w:numId="7">
    <w:abstractNumId w:val="9"/>
  </w:num>
  <w:num w:numId="8">
    <w:abstractNumId w:val="4"/>
  </w:num>
  <w:num w:numId="9">
    <w:abstractNumId w:val="2"/>
  </w:num>
  <w:num w:numId="10">
    <w:abstractNumId w:val="30"/>
  </w:num>
  <w:num w:numId="11">
    <w:abstractNumId w:val="0"/>
  </w:num>
  <w:num w:numId="12">
    <w:abstractNumId w:val="20"/>
  </w:num>
  <w:num w:numId="13">
    <w:abstractNumId w:val="28"/>
  </w:num>
  <w:num w:numId="14">
    <w:abstractNumId w:val="24"/>
  </w:num>
  <w:num w:numId="15">
    <w:abstractNumId w:val="35"/>
  </w:num>
  <w:num w:numId="16">
    <w:abstractNumId w:val="37"/>
  </w:num>
  <w:num w:numId="17">
    <w:abstractNumId w:val="32"/>
  </w:num>
  <w:num w:numId="18">
    <w:abstractNumId w:val="16"/>
  </w:num>
  <w:num w:numId="19">
    <w:abstractNumId w:val="10"/>
  </w:num>
  <w:num w:numId="20">
    <w:abstractNumId w:val="14"/>
  </w:num>
  <w:num w:numId="21">
    <w:abstractNumId w:val="45"/>
  </w:num>
  <w:num w:numId="22">
    <w:abstractNumId w:val="33"/>
  </w:num>
  <w:num w:numId="23">
    <w:abstractNumId w:val="27"/>
  </w:num>
  <w:num w:numId="24">
    <w:abstractNumId w:val="39"/>
  </w:num>
  <w:num w:numId="25">
    <w:abstractNumId w:val="43"/>
  </w:num>
  <w:num w:numId="26">
    <w:abstractNumId w:val="29"/>
  </w:num>
  <w:num w:numId="27">
    <w:abstractNumId w:val="36"/>
  </w:num>
  <w:num w:numId="28">
    <w:abstractNumId w:val="31"/>
  </w:num>
  <w:num w:numId="29">
    <w:abstractNumId w:val="23"/>
  </w:num>
  <w:num w:numId="30">
    <w:abstractNumId w:val="15"/>
  </w:num>
  <w:num w:numId="31">
    <w:abstractNumId w:val="13"/>
  </w:num>
  <w:num w:numId="32">
    <w:abstractNumId w:val="21"/>
  </w:num>
  <w:num w:numId="33">
    <w:abstractNumId w:val="40"/>
  </w:num>
  <w:num w:numId="34">
    <w:abstractNumId w:val="12"/>
  </w:num>
  <w:num w:numId="35">
    <w:abstractNumId w:val="6"/>
  </w:num>
  <w:num w:numId="36">
    <w:abstractNumId w:val="19"/>
  </w:num>
  <w:num w:numId="37">
    <w:abstractNumId w:val="3"/>
  </w:num>
  <w:num w:numId="38">
    <w:abstractNumId w:val="17"/>
  </w:num>
  <w:num w:numId="39">
    <w:abstractNumId w:val="5"/>
  </w:num>
  <w:num w:numId="40">
    <w:abstractNumId w:val="26"/>
  </w:num>
  <w:num w:numId="41">
    <w:abstractNumId w:val="41"/>
  </w:num>
  <w:num w:numId="42">
    <w:abstractNumId w:val="22"/>
  </w:num>
  <w:num w:numId="43">
    <w:abstractNumId w:val="25"/>
  </w:num>
  <w:num w:numId="44">
    <w:abstractNumId w:val="8"/>
  </w:num>
  <w:num w:numId="45">
    <w:abstractNumId w:val="18"/>
  </w:num>
  <w:num w:numId="4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A2327"/>
    <w:rsid w:val="000F0A93"/>
    <w:rsid w:val="00116493"/>
    <w:rsid w:val="00180CDD"/>
    <w:rsid w:val="00194517"/>
    <w:rsid w:val="00194FF6"/>
    <w:rsid w:val="001A285F"/>
    <w:rsid w:val="001D5CED"/>
    <w:rsid w:val="001D6FB4"/>
    <w:rsid w:val="00200CE7"/>
    <w:rsid w:val="00216F08"/>
    <w:rsid w:val="00245561"/>
    <w:rsid w:val="00250B7D"/>
    <w:rsid w:val="00337645"/>
    <w:rsid w:val="00400E3F"/>
    <w:rsid w:val="00423729"/>
    <w:rsid w:val="00443A5C"/>
    <w:rsid w:val="00465D42"/>
    <w:rsid w:val="004E29B8"/>
    <w:rsid w:val="00525A8A"/>
    <w:rsid w:val="0053533A"/>
    <w:rsid w:val="0054441E"/>
    <w:rsid w:val="00575891"/>
    <w:rsid w:val="005762D0"/>
    <w:rsid w:val="0058146E"/>
    <w:rsid w:val="00591BF6"/>
    <w:rsid w:val="005978DF"/>
    <w:rsid w:val="005E1068"/>
    <w:rsid w:val="005E2A71"/>
    <w:rsid w:val="00641002"/>
    <w:rsid w:val="006862F7"/>
    <w:rsid w:val="006A2184"/>
    <w:rsid w:val="006B2B3A"/>
    <w:rsid w:val="00706E93"/>
    <w:rsid w:val="00797031"/>
    <w:rsid w:val="008006E9"/>
    <w:rsid w:val="00834E19"/>
    <w:rsid w:val="00844B59"/>
    <w:rsid w:val="008A122E"/>
    <w:rsid w:val="008B6833"/>
    <w:rsid w:val="008C6BF0"/>
    <w:rsid w:val="008D20C1"/>
    <w:rsid w:val="00911D98"/>
    <w:rsid w:val="00977269"/>
    <w:rsid w:val="009B4E6A"/>
    <w:rsid w:val="009F5254"/>
    <w:rsid w:val="00A730F8"/>
    <w:rsid w:val="00B222F6"/>
    <w:rsid w:val="00B2234C"/>
    <w:rsid w:val="00BE61D1"/>
    <w:rsid w:val="00C21304"/>
    <w:rsid w:val="00C60E7B"/>
    <w:rsid w:val="00C916C8"/>
    <w:rsid w:val="00CC1F3B"/>
    <w:rsid w:val="00D33946"/>
    <w:rsid w:val="00D43CB0"/>
    <w:rsid w:val="00D57FF9"/>
    <w:rsid w:val="00DB210A"/>
    <w:rsid w:val="00DB4B6B"/>
    <w:rsid w:val="00DD14A1"/>
    <w:rsid w:val="00E72BEF"/>
    <w:rsid w:val="00E76C88"/>
    <w:rsid w:val="00FC6E7E"/>
    <w:rsid w:val="00FE74C5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6C8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122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A12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8A1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8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Unk12</b:Tag>
    <b:SourceType>InternetSite</b:SourceType>
    <b:Guid>{5BEA522B-5D6E-4035-AAF0-F5761FCE4FA1}</b:Guid>
    <b:Author>
      <b:Author>
        <b:NameList>
          <b:Person>
            <b:Last>Unknown</b:Last>
          </b:Person>
        </b:NameList>
      </b:Author>
    </b:Author>
    <b:Title>Mahadisuta.net</b:Title>
    <b:Year>2012</b:Year>
    <b:YearAccessed>2020</b:YearAccessed>
    <b:MonthAccessed>10</b:MonthAccessed>
    <b:DayAccessed>12</b:DayAccessed>
    <b:URL>https://www.mahadisuta.net/2012/06/pengertian-table-dan-penerapannya-dalam.html</b:URL>
    <b:RefOrder>1</b:RefOrder>
  </b:Source>
  <b:Source>
    <b:Tag>Nau20</b:Tag>
    <b:SourceType>InternetSite</b:SourceType>
    <b:Guid>{2AEF9C42-6281-473B-9BC5-C3B91D4B9AFC}</b:Guid>
    <b:Author>
      <b:Author>
        <b:NameList>
          <b:Person>
            <b:Last>Robbani</b:Last>
            <b:First>Naufal</b:First>
            <b:Middle>Mukhfi</b:Middle>
          </b:Person>
        </b:NameList>
      </b:Author>
    </b:Author>
    <b:Title>pens.co.id</b:Title>
    <b:Year>2020</b:Year>
    <b:YearAccessed>2020</b:YearAccessed>
    <b:MonthAccessed>10</b:MonthAccessed>
    <b:DayAccessed>12</b:DayAccessed>
    <b:URL>http://redaksi.pens.ac.id/2020/03/20/membuat-tabel-dan-list-pada-html/</b:URL>
    <b:RefOrder>2</b:RefOrder>
  </b:Source>
  <b:Source>
    <b:Tag>Ahm15</b:Tag>
    <b:SourceType>InternetSite</b:SourceType>
    <b:Guid>{2222A5F2-0CBF-4528-B7C1-EF38BB816B73}</b:Guid>
    <b:Author>
      <b:Author>
        <b:NameList>
          <b:Person>
            <b:Last>Muhardian</b:Last>
            <b:First>Ahmad</b:First>
          </b:Person>
        </b:NameList>
      </b:Author>
    </b:Author>
    <b:Title>Petani Kode</b:Title>
    <b:Year>2015</b:Year>
    <b:YearAccessed>2020</b:YearAccessed>
    <b:MonthAccessed>10</b:MonthAccessed>
    <b:DayAccessed>12</b:DayAccessed>
    <b:URL>https://www.petanikode.com/html-tabel/</b:URL>
    <b:RefOrder>3</b:RefOrder>
  </b:Source>
</b:Sources>
</file>

<file path=customXml/itemProps1.xml><?xml version="1.0" encoding="utf-8"?>
<ds:datastoreItem xmlns:ds="http://schemas.openxmlformats.org/officeDocument/2006/customXml" ds:itemID="{3BEB571F-2432-4C9B-BAFB-0E9C3961C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1</Pages>
  <Words>844</Words>
  <Characters>48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Al Habib</cp:lastModifiedBy>
  <cp:revision>4</cp:revision>
  <dcterms:created xsi:type="dcterms:W3CDTF">2020-10-12T13:25:00Z</dcterms:created>
  <dcterms:modified xsi:type="dcterms:W3CDTF">2020-10-13T05:23:00Z</dcterms:modified>
</cp:coreProperties>
</file>